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91079D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1051413D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4C65AE7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91079D" w:rsidRDefault="0091079D" w:rsidP="0091079D">
            <w:pPr>
              <w:pStyle w:val="TableContents"/>
            </w:pPr>
          </w:p>
        </w:tc>
      </w:tr>
      <w:tr w:rsidR="0091079D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7F8D376E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6155826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91079D" w:rsidRDefault="0091079D" w:rsidP="0091079D">
            <w:pPr>
              <w:pStyle w:val="TableContents"/>
            </w:pPr>
          </w:p>
        </w:tc>
      </w:tr>
      <w:tr w:rsidR="0091079D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45111EFD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31FFD045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91079D" w:rsidRDefault="0091079D" w:rsidP="0091079D">
            <w:pPr>
              <w:pStyle w:val="TableContents"/>
            </w:pPr>
          </w:p>
        </w:tc>
      </w:tr>
      <w:tr w:rsidR="0091079D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44F7DE5D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3220963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91079D" w:rsidRDefault="0091079D" w:rsidP="0091079D">
            <w:pPr>
              <w:pStyle w:val="TableContents"/>
            </w:pPr>
          </w:p>
        </w:tc>
      </w:tr>
      <w:tr w:rsidR="0091079D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32EBD94F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599D65F9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91079D" w:rsidRDefault="0091079D" w:rsidP="0091079D">
            <w:pPr>
              <w:pStyle w:val="TableContents"/>
            </w:pPr>
          </w:p>
        </w:tc>
      </w:tr>
      <w:tr w:rsidR="0091079D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1EAD100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5A313E9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91079D" w:rsidRDefault="0091079D" w:rsidP="0091079D">
            <w:pPr>
              <w:pStyle w:val="TableContents"/>
            </w:pPr>
          </w:p>
        </w:tc>
      </w:tr>
      <w:tr w:rsidR="0091079D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4BF78883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2A17AD02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91079D" w:rsidRDefault="0091079D" w:rsidP="0091079D">
            <w:pPr>
              <w:pStyle w:val="TableContents"/>
            </w:pPr>
          </w:p>
        </w:tc>
      </w:tr>
      <w:tr w:rsidR="0091079D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256C3EF2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7A874A3F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91079D" w:rsidRDefault="0091079D" w:rsidP="0091079D">
            <w:pPr>
              <w:pStyle w:val="TableContents"/>
            </w:pPr>
          </w:p>
        </w:tc>
      </w:tr>
      <w:tr w:rsidR="0091079D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4FD92569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0F015756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91079D" w:rsidRDefault="0091079D" w:rsidP="0091079D">
            <w:pPr>
              <w:pStyle w:val="TableContents"/>
            </w:pPr>
          </w:p>
        </w:tc>
      </w:tr>
      <w:tr w:rsidR="0091079D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51AF6A21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6D79179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91079D" w:rsidRDefault="0091079D" w:rsidP="0091079D">
            <w:pPr>
              <w:pStyle w:val="TableContents"/>
            </w:pPr>
          </w:p>
        </w:tc>
      </w:tr>
      <w:tr w:rsidR="0091079D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4F9C05DC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442B3AD0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91079D" w:rsidRDefault="0091079D" w:rsidP="0091079D">
            <w:pPr>
              <w:pStyle w:val="TableContents"/>
            </w:pPr>
          </w:p>
        </w:tc>
      </w:tr>
      <w:tr w:rsidR="0091079D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3303302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3A63A78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91079D" w:rsidRDefault="0091079D" w:rsidP="0091079D">
            <w:pPr>
              <w:pStyle w:val="TableContents"/>
            </w:pPr>
          </w:p>
        </w:tc>
      </w:tr>
      <w:tr w:rsidR="0091079D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6D3A8F2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622CF8DA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91079D" w:rsidRDefault="0091079D" w:rsidP="0091079D">
            <w:pPr>
              <w:pStyle w:val="TableContents"/>
            </w:pPr>
          </w:p>
        </w:tc>
      </w:tr>
      <w:tr w:rsidR="0091079D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71B55206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0CF2D17D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91079D" w:rsidRDefault="0091079D" w:rsidP="0091079D">
            <w:pPr>
              <w:pStyle w:val="TableContents"/>
            </w:pPr>
          </w:p>
        </w:tc>
      </w:tr>
      <w:tr w:rsidR="0091079D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520B332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7D96287F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91079D" w:rsidRDefault="0091079D" w:rsidP="0091079D">
            <w:pPr>
              <w:pStyle w:val="TableContents"/>
            </w:pPr>
          </w:p>
        </w:tc>
      </w:tr>
      <w:tr w:rsidR="0091079D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7D554490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041839D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91079D" w:rsidRDefault="0091079D" w:rsidP="0091079D">
            <w:pPr>
              <w:pStyle w:val="TableContents"/>
            </w:pPr>
          </w:p>
        </w:tc>
      </w:tr>
      <w:tr w:rsidR="0091079D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2F646690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4698587B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91079D" w:rsidRDefault="0091079D" w:rsidP="0091079D">
            <w:pPr>
              <w:pStyle w:val="TableContents"/>
            </w:pPr>
          </w:p>
        </w:tc>
      </w:tr>
      <w:tr w:rsidR="0091079D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7E2B0274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28530B66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91079D" w:rsidRDefault="0091079D" w:rsidP="0091079D">
            <w:pPr>
              <w:pStyle w:val="TableContents"/>
            </w:pPr>
          </w:p>
        </w:tc>
      </w:tr>
      <w:tr w:rsidR="0091079D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46360A6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4A0BF64F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91079D" w:rsidRDefault="0091079D" w:rsidP="0091079D">
            <w:pPr>
              <w:pStyle w:val="TableContents"/>
            </w:pPr>
          </w:p>
        </w:tc>
      </w:tr>
      <w:tr w:rsidR="0091079D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2A805E64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2074E7B6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91079D" w:rsidRDefault="0091079D" w:rsidP="0091079D">
            <w:pPr>
              <w:pStyle w:val="TableContents"/>
            </w:pPr>
          </w:p>
        </w:tc>
      </w:tr>
      <w:tr w:rsidR="0091079D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58555B22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0C8E7A67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91079D" w:rsidRDefault="0091079D" w:rsidP="0091079D">
            <w:pPr>
              <w:pStyle w:val="TableContents"/>
            </w:pPr>
          </w:p>
        </w:tc>
      </w:tr>
      <w:tr w:rsidR="0091079D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610B8BB3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313E3F91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91079D" w:rsidRDefault="0091079D" w:rsidP="0091079D">
            <w:pPr>
              <w:pStyle w:val="TableContents"/>
            </w:pPr>
          </w:p>
        </w:tc>
      </w:tr>
      <w:tr w:rsidR="0091079D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4D21638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35339558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91079D" w:rsidRDefault="0091079D" w:rsidP="0091079D">
            <w:pPr>
              <w:pStyle w:val="TableContents"/>
            </w:pPr>
          </w:p>
        </w:tc>
      </w:tr>
      <w:tr w:rsidR="0091079D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75192500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576C6DE1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91079D" w:rsidRDefault="0091079D" w:rsidP="0091079D">
            <w:pPr>
              <w:pStyle w:val="TableContents"/>
            </w:pPr>
          </w:p>
        </w:tc>
      </w:tr>
      <w:tr w:rsidR="0091079D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74C93881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675C6AE0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91079D" w:rsidRDefault="0091079D" w:rsidP="0091079D">
            <w:pPr>
              <w:pStyle w:val="TableContents"/>
            </w:pPr>
          </w:p>
        </w:tc>
      </w:tr>
      <w:tr w:rsidR="0091079D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4AA75829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5B6DB18F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91079D" w:rsidRDefault="0091079D" w:rsidP="0091079D">
            <w:pPr>
              <w:pStyle w:val="TableContents"/>
            </w:pPr>
          </w:p>
        </w:tc>
      </w:tr>
      <w:tr w:rsidR="0091079D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15F3E6E4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62434C0D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91079D" w:rsidRDefault="0091079D" w:rsidP="0091079D">
            <w:pPr>
              <w:pStyle w:val="TableContents"/>
            </w:pPr>
          </w:p>
        </w:tc>
      </w:tr>
      <w:tr w:rsidR="0091079D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5A20FE52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2EC54B11" w:rsidR="0091079D" w:rsidRPr="00805686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91079D" w:rsidRDefault="0091079D" w:rsidP="0091079D">
            <w:pPr>
              <w:pStyle w:val="TableContents"/>
            </w:pPr>
          </w:p>
        </w:tc>
      </w:tr>
      <w:tr w:rsidR="0091079D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53C00ACD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0EF95D2A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91079D" w:rsidRDefault="0091079D" w:rsidP="0091079D">
            <w:pPr>
              <w:pStyle w:val="TableContents"/>
            </w:pPr>
          </w:p>
        </w:tc>
      </w:tr>
      <w:tr w:rsidR="0091079D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7F876AF1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0056130F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/30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91079D" w:rsidRDefault="0091079D" w:rsidP="0091079D">
            <w:pPr>
              <w:pStyle w:val="TableContents"/>
            </w:pPr>
          </w:p>
        </w:tc>
      </w:tr>
      <w:tr w:rsidR="0091079D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26F71E2E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26429276" w:rsidR="0091079D" w:rsidRDefault="0091079D" w:rsidP="0091079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5/31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91079D" w:rsidRDefault="0091079D" w:rsidP="0091079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91079D" w:rsidRDefault="0091079D" w:rsidP="0091079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91079D" w:rsidRDefault="0091079D" w:rsidP="0091079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91079D" w:rsidRDefault="0091079D" w:rsidP="0091079D">
            <w:pPr>
              <w:pStyle w:val="TableContents"/>
            </w:pPr>
          </w:p>
        </w:tc>
      </w:tr>
      <w:tr w:rsidR="0091079D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91079D" w:rsidRDefault="0091079D" w:rsidP="0091079D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4A4FAB29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D6669E">
        <w:rPr>
          <w:b/>
          <w:sz w:val="20"/>
        </w:rPr>
        <w:t>May</w:t>
      </w:r>
      <w:r w:rsidR="00851351">
        <w:rPr>
          <w:b/>
          <w:sz w:val="20"/>
        </w:rPr>
        <w:t xml:space="preserve"> 20</w:t>
      </w:r>
      <w:r w:rsidR="003908C8">
        <w:rPr>
          <w:b/>
          <w:sz w:val="20"/>
        </w:rPr>
        <w:t>2</w:t>
      </w:r>
      <w:r w:rsidR="0091079D">
        <w:rPr>
          <w:b/>
          <w:sz w:val="20"/>
        </w:rPr>
        <w:t>4</w:t>
      </w:r>
      <w:r w:rsidR="004A7D68">
        <w:rPr>
          <w:b/>
          <w:sz w:val="20"/>
        </w:rPr>
        <w:br/>
      </w:r>
    </w:p>
    <w:sectPr w:rsidR="004A7D68" w:rsidSect="004F11F7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54E716" w14:textId="77777777" w:rsidR="004F11F7" w:rsidRDefault="004F11F7">
      <w:r>
        <w:separator/>
      </w:r>
    </w:p>
  </w:endnote>
  <w:endnote w:type="continuationSeparator" w:id="0">
    <w:p w14:paraId="2B39010B" w14:textId="77777777" w:rsidR="004F11F7" w:rsidRDefault="004F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8F9609" w14:textId="77777777" w:rsidR="004F11F7" w:rsidRDefault="004F11F7">
      <w:r>
        <w:rPr>
          <w:color w:val="000000"/>
        </w:rPr>
        <w:separator/>
      </w:r>
    </w:p>
  </w:footnote>
  <w:footnote w:type="continuationSeparator" w:id="0">
    <w:p w14:paraId="1542EE72" w14:textId="77777777" w:rsidR="004F11F7" w:rsidRDefault="004F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A2EFB"/>
    <w:rsid w:val="002A51F2"/>
    <w:rsid w:val="002C3D06"/>
    <w:rsid w:val="002E73B9"/>
    <w:rsid w:val="00300714"/>
    <w:rsid w:val="0030163C"/>
    <w:rsid w:val="003226A0"/>
    <w:rsid w:val="00337BA0"/>
    <w:rsid w:val="00343D8F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C08E2"/>
    <w:rsid w:val="004E4037"/>
    <w:rsid w:val="004F11F7"/>
    <w:rsid w:val="00507C9B"/>
    <w:rsid w:val="005145B0"/>
    <w:rsid w:val="005157C3"/>
    <w:rsid w:val="00516F97"/>
    <w:rsid w:val="00536494"/>
    <w:rsid w:val="00595F23"/>
    <w:rsid w:val="005A2DCE"/>
    <w:rsid w:val="005A344F"/>
    <w:rsid w:val="005B6F79"/>
    <w:rsid w:val="00610DB9"/>
    <w:rsid w:val="00644373"/>
    <w:rsid w:val="006822B1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805686"/>
    <w:rsid w:val="008163B4"/>
    <w:rsid w:val="00851351"/>
    <w:rsid w:val="008704EB"/>
    <w:rsid w:val="00890310"/>
    <w:rsid w:val="008D1C51"/>
    <w:rsid w:val="0091079D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647ED"/>
    <w:rsid w:val="00A64AD9"/>
    <w:rsid w:val="00AE646E"/>
    <w:rsid w:val="00AE7C61"/>
    <w:rsid w:val="00AF72DC"/>
    <w:rsid w:val="00B06A14"/>
    <w:rsid w:val="00B105FC"/>
    <w:rsid w:val="00B11CA9"/>
    <w:rsid w:val="00B44CDC"/>
    <w:rsid w:val="00B61435"/>
    <w:rsid w:val="00B70095"/>
    <w:rsid w:val="00B81E3A"/>
    <w:rsid w:val="00B92C6C"/>
    <w:rsid w:val="00BB12C8"/>
    <w:rsid w:val="00C0353A"/>
    <w:rsid w:val="00C03CD5"/>
    <w:rsid w:val="00C6145F"/>
    <w:rsid w:val="00C94AF1"/>
    <w:rsid w:val="00CB70A4"/>
    <w:rsid w:val="00CD3C71"/>
    <w:rsid w:val="00D6669E"/>
    <w:rsid w:val="00D74528"/>
    <w:rsid w:val="00D7725E"/>
    <w:rsid w:val="00DA267A"/>
    <w:rsid w:val="00E059FD"/>
    <w:rsid w:val="00E112D4"/>
    <w:rsid w:val="00E32D3F"/>
    <w:rsid w:val="00E60F08"/>
    <w:rsid w:val="00E86A1B"/>
    <w:rsid w:val="00ED7BFD"/>
    <w:rsid w:val="00F116F4"/>
    <w:rsid w:val="00F31374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jenflower@cvsincorporated.onmicrosoft.com</cp:lastModifiedBy>
  <cp:revision>2</cp:revision>
  <cp:lastPrinted>2019-12-27T20:48:00Z</cp:lastPrinted>
  <dcterms:created xsi:type="dcterms:W3CDTF">2024-04-24T18:08:00Z</dcterms:created>
  <dcterms:modified xsi:type="dcterms:W3CDTF">2024-04-24T18:08:00Z</dcterms:modified>
</cp:coreProperties>
</file>